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Mechanical Engineering Program at Florida International University, Miami, United State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Date]</w:t>
      </w:r>
    </w:p>
    <w:p>
      <w:pPr>
        <w:pStyle w:val="BodyText"/>
      </w:pPr>
      <w:r>
        <w:t xml:space="preserve">Scholarship Committee</w:t>
      </w:r>
    </w:p>
    <w:p>
      <w:pPr>
        <w:pStyle w:val="BodyText"/>
      </w:pPr>
      <w:r>
        <w:t xml:space="preserve">Florida International University</w:t>
      </w:r>
    </w:p>
    <w:p>
      <w:pPr>
        <w:pStyle w:val="BodyText"/>
      </w:pPr>
      <w:r>
        <w:t xml:space="preserve">3000 N.W. Port Miami Drive</w:t>
      </w:r>
    </w:p>
    <w:p>
      <w:pPr>
        <w:pStyle w:val="BodyText"/>
      </w:pPr>
      <w:r>
        <w:t xml:space="preserve">Miami, FL 33146-0792</w:t>
      </w:r>
    </w:p>
    <w:bookmarkStart w:id="21" w:name="Xe549c2b2477120aa65823ba88f949b3ed0419cf"/>
    <w:p>
      <w:pPr>
        <w:pStyle w:val="Heading2"/>
      </w:pPr>
      <w:r>
        <w:t xml:space="preserve">Subject: Application for the Engineering Excellence Scholarship</w:t>
      </w:r>
    </w:p>
    <w:bookmarkEnd w:id="21"/>
    <w:p>
      <w:pPr>
        <w:pStyle w:val="FirstParagraph"/>
      </w:pPr>
      <w:r>
        <w:t xml:space="preserve">Dear Scholarship Committee,</w:t>
      </w:r>
    </w:p>
    <w:p>
      <w:pPr>
        <w:pStyle w:val="BodyText"/>
      </w:pPr>
      <w:r>
        <w:t xml:space="preserve">It is with profound enthusiasm and unwavering determination that I submit this Scholarship Application Letter for the prestigious Engineering Excellence Scholarship at Florida International University (FIU) in Miami, United States. As a dedicated aspiring Mechanical Engineer, I am seeking to pursue my Master of Science in Mechanical Engineering with the goal of becoming an innovator who addresses critical challenges facing urban environments like Miami. This scholarship represents not merely financial assistance, but a transformative opportunity to contribute meaningfully to the future of engineering in one of America’s most dynamic coastal cities.</w:t>
      </w:r>
    </w:p>
    <w:p>
      <w:pPr>
        <w:pStyle w:val="BodyText"/>
      </w:pPr>
      <w:r>
        <w:t xml:space="preserve">My journey toward becoming a Mechanical Engineer began during my undergraduate studies at the University of South Florida, where I graduated with honors in Mechanical Engineering. My academic rigor was matched by hands-on engagement—leading a student team that designed a solar-powered water desalination system for coastal communities, which earned us first place in the 2023 Southeastern Regional Design Competition. This project ignited my passion for sustainable engineering solutions directly applicable to Miami’s unique challenges: rising sea levels, intense hurricane seasons, and rapidly growing urban infrastructure demands. I recognized early that being a Mechanical Engineer requires more than technical expertise—it demands contextual understanding of the environment where innovation will take root.</w:t>
      </w:r>
    </w:p>
    <w:p>
      <w:pPr>
        <w:pStyle w:val="BodyText"/>
      </w:pPr>
      <w:r>
        <w:t xml:space="preserve">The decision to pursue graduate studies in United States Miami was deliberate and deeply strategic. Miami’s position as a global hub for engineering innovation—particularly in coastal resilience, renewable energy integration, and advanced manufacturing—creates an unparalleled ecosystem for growth. FIU’s College of Engineering &amp; Computing offers the exact resources I need: the International Center for Urban Systems (ICUS), partnerships with NASA Kennedy Space Center just 90 minutes away, and faculty like Dr. María Díaz whose work on adaptive infrastructure aligns perfectly with my research interests in hurricane-resistant structural systems. Unlike other programs, FIU’s location within Miami allows direct engagement with real-world engineering challenges that textbooks cannot replicate. I aim to leverage the city’s living laboratory to develop scalable solutions for coastal cities worldwide—a vision only possible within the vibrant ecosystem of United States Miami.</w:t>
      </w:r>
    </w:p>
    <w:p>
      <w:pPr>
        <w:pStyle w:val="BodyText"/>
      </w:pPr>
      <w:r>
        <w:t xml:space="preserve">My professional experiences further cement my commitment to this path. As an engineering intern at Siemens Energy in Tampa, I contributed to optimizing turbine efficiency for offshore wind farms—projects directly relevant to Miami’s burgeoning renewable energy sector. During the 2023 Hurricane Ian recovery efforts, I volunteered with the South Florida Building Resilience Coalition, analyzing structural damage patterns that revealed critical gaps in current mechanical systems design for extreme weather. These experiences crystallized my understanding: a future Mechanical Engineer must not only calculate stress loads but also anticipate environmental unpredictability. In United States Miami’s context of climate vulnerability and economic diversity, this holistic perspective is non-negotiable.</w:t>
      </w:r>
    </w:p>
    <w:p>
      <w:pPr>
        <w:pStyle w:val="BodyText"/>
      </w:pPr>
      <w:r>
        <w:t xml:space="preserve">Financial constraints have long been a barrier to my academic aspirations. While I maintained a 3.8 GPA throughout my undergraduate studies through part-time work, the cost of advanced engineering education remains prohibitive without support. The Engineering Excellence Scholarship would alleviate this burden, allowing me to fully immerse myself in research and community initiatives rather than financial strain. More importantly, it would symbolize an investment in Miami’s future—proof that institutions recognize the value of cultivating local talent to solve region-specific challenges. I am committed to giving back through mentorship programs for underrepresented students at FIU, ensuring scholarship recipients become community pillars.</w:t>
      </w:r>
    </w:p>
    <w:p>
      <w:pPr>
        <w:pStyle w:val="BodyText"/>
      </w:pPr>
      <w:r>
        <w:t xml:space="preserve">Beyond academic and financial necessity, my career vision is deeply tied to Miami’s trajectory. Upon graduation, I plan to establish a consultancy focused on sustainable mechanical systems for coastal urban development. Imagine integrating AI-driven predictive maintenance into Miami-Dade’s aging water infrastructure or designing modular hurricane-proof housing units using recycled materials—these are not distant dreams but actionable goals I intend to pursue as a Mechanical Engineer rooted in this city’s needs. The University of Miami’s new Climate Resilience Institute and FIU’s strong industry ties will provide the perfect launchpad. This Scholarship Application Letter is therefore a pledge: I will honor this opportunity by becoming an innovator who elevates Miami as a global model for resilient engineering.</w:t>
      </w:r>
    </w:p>
    <w:p>
      <w:pPr>
        <w:pStyle w:val="BodyText"/>
      </w:pPr>
      <w:r>
        <w:t xml:space="preserve">I am equally excited about contributing to Miami’s diverse academic community. As a first-generation college student from a low-income background, I’ve witnessed how access to education transforms communities. My leadership in the Society of Women Engineers’ "Engineering for All" outreach program—teaching robotics to underserved middle schools in Tampa—reflects my commitment to widening participation in engineering. In United States Miami, I will bring this same energy to FIU’s initiatives, fostering an inclusive environment where every student can thrive as a future Mechanical Engineer.</w:t>
      </w:r>
    </w:p>
    <w:p>
      <w:pPr>
        <w:pStyle w:val="BodyText"/>
      </w:pPr>
      <w:r>
        <w:t xml:space="preserve">In closing, this Scholarship Application Letter is more than a formality—it is the culmination of years dedicated to engineering excellence and community service. I have meticulously aligned my academic background, professional experiences, and future goals with FIU’s mission to create "a more sustainable world." The unique confluence of Miami’s challenges and opportunities makes it the ideal place to grow as a Mechanical Engineer who serves not just industry, but humanity. With this scholarship, I will become an active contributor to the city that nurtures innovation—and in doing so, honor your commitment to shaping leaders for our shared future.</w:t>
      </w:r>
    </w:p>
    <w:p>
      <w:pPr>
        <w:pStyle w:val="BodyText"/>
      </w:pPr>
      <w:r>
        <w:t xml:space="preserve">Thank you for considering my application. I welcome the opportunity to discuss how my vision aligns with your scholarship’s mission during an interview at your convenience. Together, we can build a stronger Miami—one engineering solution at a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rospective Master of Science Student, Mechanical Engineering</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cholarship Application Letter</dc:title>
  <dc:creator/>
  <dc:language>en</dc:language>
  <cp:keywords/>
  <dcterms:created xsi:type="dcterms:W3CDTF">2025-12-09T19:48:56Z</dcterms:created>
  <dcterms:modified xsi:type="dcterms:W3CDTF">2025-12-09T19:48:56Z</dcterms:modified>
</cp:coreProperties>
</file>

<file path=docProps/custom.xml><?xml version="1.0" encoding="utf-8"?>
<Properties xmlns="http://schemas.openxmlformats.org/officeDocument/2006/custom-properties" xmlns:vt="http://schemas.openxmlformats.org/officeDocument/2006/docPropsVTypes"/>
</file>